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24110" w14:textId="7DC20EFB" w:rsidR="00A170A1" w:rsidRPr="00A170A1" w:rsidRDefault="00A170A1" w:rsidP="00A170A1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F4350D">
        <w:rPr>
          <w:rFonts w:ascii="Arial" w:hAnsi="Arial" w:cs="Arial"/>
          <w:b/>
          <w:bCs/>
          <w:sz w:val="44"/>
          <w:szCs w:val="44"/>
        </w:rPr>
        <w:t>DIGITAL NURTURE 4.0</w:t>
      </w:r>
      <w:r>
        <w:rPr>
          <w:rFonts w:ascii="Arial" w:hAnsi="Arial" w:cs="Arial"/>
          <w:b/>
          <w:bCs/>
          <w:sz w:val="44"/>
          <w:szCs w:val="44"/>
        </w:rPr>
        <w:t xml:space="preserve"> </w:t>
      </w:r>
      <w:r w:rsidRPr="00F4350D">
        <w:rPr>
          <w:rFonts w:ascii="Arial" w:hAnsi="Arial" w:cs="Arial"/>
          <w:b/>
          <w:bCs/>
          <w:sz w:val="44"/>
          <w:szCs w:val="44"/>
        </w:rPr>
        <w:t>JAVA -FSE</w:t>
      </w:r>
    </w:p>
    <w:p w14:paraId="0BEB5A63" w14:textId="77777777" w:rsidR="00A170A1" w:rsidRDefault="00A170A1" w:rsidP="00A170A1">
      <w:pPr>
        <w:rPr>
          <w:rFonts w:ascii="Arial" w:hAnsi="Arial" w:cs="Arial"/>
          <w:sz w:val="32"/>
          <w:szCs w:val="32"/>
        </w:rPr>
      </w:pPr>
    </w:p>
    <w:p w14:paraId="5EF73AD7" w14:textId="77777777" w:rsidR="00A170A1" w:rsidRPr="00EE3787" w:rsidRDefault="00A170A1" w:rsidP="00A170A1">
      <w:pPr>
        <w:jc w:val="right"/>
        <w:rPr>
          <w:rFonts w:ascii="Arial" w:hAnsi="Arial" w:cs="Arial"/>
          <w:b/>
          <w:bCs/>
        </w:rPr>
      </w:pPr>
      <w:r w:rsidRPr="00EE3787">
        <w:rPr>
          <w:rFonts w:ascii="Arial" w:hAnsi="Arial" w:cs="Arial"/>
          <w:b/>
          <w:bCs/>
        </w:rPr>
        <w:t>Submitted By:</w:t>
      </w:r>
    </w:p>
    <w:p w14:paraId="4D9930C2" w14:textId="77777777" w:rsidR="00A170A1" w:rsidRPr="00EE3787" w:rsidRDefault="00A170A1" w:rsidP="00A170A1">
      <w:pPr>
        <w:jc w:val="right"/>
        <w:rPr>
          <w:rFonts w:ascii="Arial" w:hAnsi="Arial" w:cs="Arial"/>
          <w:b/>
          <w:bCs/>
        </w:rPr>
      </w:pPr>
      <w:r w:rsidRPr="00EE3787">
        <w:rPr>
          <w:rFonts w:ascii="Arial" w:hAnsi="Arial" w:cs="Arial"/>
          <w:b/>
          <w:bCs/>
        </w:rPr>
        <w:t>THAMIMUL ANSARI M</w:t>
      </w:r>
    </w:p>
    <w:p w14:paraId="7DA644BF" w14:textId="604CDA80" w:rsidR="00A170A1" w:rsidRPr="00EE3787" w:rsidRDefault="00372AB5" w:rsidP="00A170A1">
      <w:pPr>
        <w:pStyle w:val="FirstParagraph"/>
        <w:jc w:val="right"/>
        <w:rPr>
          <w:b/>
          <w:bCs/>
          <w:sz w:val="20"/>
          <w:szCs w:val="20"/>
        </w:rPr>
      </w:pPr>
      <w:r w:rsidRPr="00EE3787">
        <w:rPr>
          <w:rFonts w:ascii="Arial" w:hAnsi="Arial" w:cs="Arial"/>
          <w:b/>
          <w:bCs/>
        </w:rPr>
        <w:t xml:space="preserve">Superset ID: </w:t>
      </w:r>
      <w:r w:rsidR="00A170A1" w:rsidRPr="00EE3787">
        <w:rPr>
          <w:rFonts w:ascii="Arial" w:hAnsi="Arial" w:cs="Arial"/>
          <w:b/>
          <w:bCs/>
        </w:rPr>
        <w:t>6400989</w:t>
      </w:r>
    </w:p>
    <w:p w14:paraId="4B9B8518" w14:textId="77777777" w:rsidR="00A170A1" w:rsidRDefault="00A170A1" w:rsidP="002E5D75">
      <w:pPr>
        <w:pStyle w:val="FirstParagraph"/>
        <w:rPr>
          <w:b/>
          <w:bCs/>
        </w:rPr>
      </w:pPr>
    </w:p>
    <w:p w14:paraId="512079DD" w14:textId="77777777" w:rsidR="009F4C3E" w:rsidRPr="00D6255D" w:rsidRDefault="009F4C3E" w:rsidP="009F4C3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ercise 1: </w:t>
      </w:r>
      <w:r w:rsidRPr="00D6255D">
        <w:rPr>
          <w:b/>
          <w:bCs/>
          <w:sz w:val="28"/>
          <w:szCs w:val="28"/>
        </w:rPr>
        <w:t>Control Structures</w:t>
      </w:r>
    </w:p>
    <w:p w14:paraId="65EFE3D5" w14:textId="77777777" w:rsidR="009F4C3E" w:rsidRPr="00D6255D" w:rsidRDefault="009F4C3E" w:rsidP="009F4C3E">
      <w:pPr>
        <w:spacing w:after="0"/>
        <w:rPr>
          <w:b/>
          <w:bCs/>
        </w:rPr>
      </w:pPr>
    </w:p>
    <w:p w14:paraId="3F044655" w14:textId="77777777" w:rsidR="009F4C3E" w:rsidRPr="00D6255D" w:rsidRDefault="009F4C3E" w:rsidP="009F4C3E">
      <w:pPr>
        <w:spacing w:after="0"/>
        <w:ind w:left="720"/>
      </w:pPr>
      <w:r w:rsidRPr="00D6255D">
        <w:rPr>
          <w:b/>
          <w:bCs/>
        </w:rPr>
        <w:t>Scenario 1:</w:t>
      </w:r>
      <w:r w:rsidRPr="00D6255D">
        <w:t xml:space="preserve"> The bank wants to apply a discount to loan interest rates for customers above 60 years old.</w:t>
      </w:r>
    </w:p>
    <w:p w14:paraId="220B108F" w14:textId="77777777" w:rsidR="009F4C3E" w:rsidRPr="00D6255D" w:rsidRDefault="009F4C3E" w:rsidP="009F4C3E">
      <w:pPr>
        <w:numPr>
          <w:ilvl w:val="1"/>
          <w:numId w:val="2"/>
        </w:numPr>
        <w:spacing w:after="0" w:line="259" w:lineRule="auto"/>
      </w:pPr>
      <w:r w:rsidRPr="00D6255D">
        <w:rPr>
          <w:b/>
          <w:bCs/>
        </w:rPr>
        <w:t>Question:</w:t>
      </w:r>
      <w:r w:rsidRPr="00D6255D">
        <w:t xml:space="preserve"> Write a PL/SQL block that loops through all customers, checks their age, and if they are above 60, apply a 1% discount to their current loan interest rates.</w:t>
      </w:r>
    </w:p>
    <w:p w14:paraId="1D870416" w14:textId="77777777" w:rsidR="009F4C3E" w:rsidRPr="00D6255D" w:rsidRDefault="009F4C3E" w:rsidP="009F4C3E">
      <w:pPr>
        <w:spacing w:after="0"/>
        <w:ind w:left="720"/>
      </w:pPr>
      <w:r w:rsidRPr="00D6255D">
        <w:rPr>
          <w:b/>
          <w:bCs/>
        </w:rPr>
        <w:t>Scenario 2:</w:t>
      </w:r>
      <w:r w:rsidRPr="00D6255D">
        <w:t xml:space="preserve"> A customer can be promoted to VIP status based on their balance.</w:t>
      </w:r>
    </w:p>
    <w:p w14:paraId="5FB47411" w14:textId="77777777" w:rsidR="009F4C3E" w:rsidRPr="00D6255D" w:rsidRDefault="009F4C3E" w:rsidP="009F4C3E">
      <w:pPr>
        <w:numPr>
          <w:ilvl w:val="1"/>
          <w:numId w:val="2"/>
        </w:numPr>
        <w:spacing w:after="0" w:line="259" w:lineRule="auto"/>
      </w:pPr>
      <w:r w:rsidRPr="00D6255D">
        <w:rPr>
          <w:b/>
          <w:bCs/>
        </w:rPr>
        <w:t>Question:</w:t>
      </w:r>
      <w:r w:rsidRPr="00D6255D">
        <w:t xml:space="preserve"> Write a PL/SQL block that iterates through all customers and sets a flag IsVIP to TRUE for those with a balance over $10,000.</w:t>
      </w:r>
    </w:p>
    <w:p w14:paraId="28D5933C" w14:textId="77777777" w:rsidR="009F4C3E" w:rsidRPr="00D6255D" w:rsidRDefault="009F4C3E" w:rsidP="009F4C3E">
      <w:pPr>
        <w:spacing w:after="0"/>
        <w:ind w:left="720"/>
      </w:pPr>
      <w:r w:rsidRPr="00D6255D">
        <w:rPr>
          <w:b/>
          <w:bCs/>
        </w:rPr>
        <w:t>Scenario 3:</w:t>
      </w:r>
      <w:r w:rsidRPr="00D6255D">
        <w:t xml:space="preserve"> The bank wants to send reminders to customers whose loans are due within the next 30 days.</w:t>
      </w:r>
    </w:p>
    <w:p w14:paraId="247E1D38" w14:textId="77777777" w:rsidR="009F4C3E" w:rsidRPr="00D6255D" w:rsidRDefault="009F4C3E" w:rsidP="009F4C3E">
      <w:pPr>
        <w:numPr>
          <w:ilvl w:val="1"/>
          <w:numId w:val="2"/>
        </w:numPr>
        <w:spacing w:after="0" w:line="259" w:lineRule="auto"/>
      </w:pPr>
      <w:r w:rsidRPr="00D6255D">
        <w:rPr>
          <w:b/>
          <w:bCs/>
        </w:rPr>
        <w:t>Question:</w:t>
      </w:r>
      <w:r w:rsidRPr="00D6255D">
        <w:t xml:space="preserve"> Write a PL/SQL block that fetches all loans due in the next 30 days and prints a reminder message for each customer.</w:t>
      </w:r>
    </w:p>
    <w:p w14:paraId="1533BE92" w14:textId="77777777" w:rsidR="009F4C3E" w:rsidRDefault="009F4C3E" w:rsidP="009F4C3E">
      <w:pPr>
        <w:spacing w:after="0"/>
        <w:rPr>
          <w:b/>
          <w:bCs/>
          <w:sz w:val="28"/>
          <w:szCs w:val="28"/>
        </w:rPr>
      </w:pPr>
    </w:p>
    <w:p w14:paraId="7D22969D" w14:textId="77777777" w:rsidR="009F4C3E" w:rsidRDefault="009F4C3E" w:rsidP="009F4C3E">
      <w:pPr>
        <w:spacing w:after="0"/>
      </w:pPr>
    </w:p>
    <w:p w14:paraId="32F9125A" w14:textId="77777777" w:rsidR="009F4C3E" w:rsidRDefault="009F4C3E" w:rsidP="009F4C3E">
      <w:pPr>
        <w:rPr>
          <w:b/>
          <w:bCs/>
        </w:rPr>
      </w:pPr>
    </w:p>
    <w:p w14:paraId="1841D05A" w14:textId="77777777" w:rsidR="009F4C3E" w:rsidRDefault="009F4C3E" w:rsidP="009F4C3E">
      <w:pPr>
        <w:rPr>
          <w:b/>
          <w:bCs/>
        </w:rPr>
      </w:pPr>
    </w:p>
    <w:p w14:paraId="2FE2D561" w14:textId="77777777" w:rsidR="009F4C3E" w:rsidRPr="00A26412" w:rsidRDefault="009F4C3E" w:rsidP="009F4C3E">
      <w:pPr>
        <w:rPr>
          <w:b/>
          <w:bCs/>
        </w:rPr>
      </w:pPr>
      <w:r w:rsidRPr="00A26412">
        <w:rPr>
          <w:b/>
          <w:bCs/>
        </w:rPr>
        <w:t>Schema</w:t>
      </w:r>
      <w:r>
        <w:rPr>
          <w:b/>
          <w:bCs/>
        </w:rPr>
        <w:t xml:space="preserve"> to be Created</w:t>
      </w:r>
    </w:p>
    <w:p w14:paraId="2C20A50F" w14:textId="77777777" w:rsidR="009F4C3E" w:rsidRDefault="009F4C3E" w:rsidP="009F4C3E"/>
    <w:p w14:paraId="7B68FA7A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>CREATE TABLE Customers (</w:t>
      </w:r>
    </w:p>
    <w:p w14:paraId="055E05D9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CustomerID NUMBER PRIMARY KEY,</w:t>
      </w:r>
    </w:p>
    <w:p w14:paraId="0312FC20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Name VARCHAR2(100),</w:t>
      </w:r>
    </w:p>
    <w:p w14:paraId="0A5F0423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DOB DATE,</w:t>
      </w:r>
    </w:p>
    <w:p w14:paraId="7A2E6225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Balance NUMBER,</w:t>
      </w:r>
    </w:p>
    <w:p w14:paraId="60781573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LastModified DATE</w:t>
      </w:r>
    </w:p>
    <w:p w14:paraId="79DBBC9C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>);</w:t>
      </w:r>
    </w:p>
    <w:p w14:paraId="7DDF92B9" w14:textId="77777777" w:rsidR="009F4C3E" w:rsidRPr="00A26412" w:rsidRDefault="009F4C3E" w:rsidP="009F4C3E">
      <w:pPr>
        <w:spacing w:after="0"/>
        <w:rPr>
          <w:i/>
          <w:iCs/>
        </w:rPr>
      </w:pPr>
    </w:p>
    <w:p w14:paraId="050CAC56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>CREATE TABLE Loans (</w:t>
      </w:r>
    </w:p>
    <w:p w14:paraId="523C0CB9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lastRenderedPageBreak/>
        <w:t xml:space="preserve">    LoanID NUMBER PRIMARY KEY,</w:t>
      </w:r>
    </w:p>
    <w:p w14:paraId="64C0F8DC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CustomerID NUMBER,</w:t>
      </w:r>
    </w:p>
    <w:p w14:paraId="5A180017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LoanAmount NUMBER,</w:t>
      </w:r>
    </w:p>
    <w:p w14:paraId="65C848F8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InterestRate NUMBER,</w:t>
      </w:r>
    </w:p>
    <w:p w14:paraId="4FA45165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StartDate DATE,</w:t>
      </w:r>
    </w:p>
    <w:p w14:paraId="6DD380D5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EndDate DATE,</w:t>
      </w:r>
    </w:p>
    <w:p w14:paraId="66024FDB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 xml:space="preserve">    FOREIGN KEY (CustomerID) REFERENCES Customers(CustomerID)</w:t>
      </w:r>
    </w:p>
    <w:p w14:paraId="01BE74BB" w14:textId="77777777" w:rsidR="009F4C3E" w:rsidRPr="00A26412" w:rsidRDefault="009F4C3E" w:rsidP="009F4C3E">
      <w:pPr>
        <w:spacing w:after="0"/>
        <w:rPr>
          <w:i/>
          <w:iCs/>
        </w:rPr>
      </w:pPr>
      <w:r w:rsidRPr="00A26412">
        <w:rPr>
          <w:i/>
          <w:iCs/>
        </w:rPr>
        <w:t>);</w:t>
      </w:r>
    </w:p>
    <w:p w14:paraId="0290DA31" w14:textId="77777777" w:rsidR="009F4C3E" w:rsidRDefault="009F4C3E" w:rsidP="009F4C3E">
      <w:pPr>
        <w:spacing w:after="0"/>
        <w:rPr>
          <w:b/>
          <w:bCs/>
        </w:rPr>
      </w:pPr>
    </w:p>
    <w:p w14:paraId="0A0F3C62" w14:textId="77777777" w:rsidR="009F4C3E" w:rsidRDefault="009F4C3E" w:rsidP="009F4C3E">
      <w:pPr>
        <w:spacing w:after="0"/>
        <w:rPr>
          <w:b/>
          <w:bCs/>
        </w:rPr>
      </w:pPr>
    </w:p>
    <w:p w14:paraId="058C3705" w14:textId="77777777" w:rsidR="009F4C3E" w:rsidRDefault="009F4C3E" w:rsidP="009F4C3E">
      <w:pPr>
        <w:spacing w:after="0"/>
        <w:rPr>
          <w:b/>
          <w:bCs/>
        </w:rPr>
      </w:pPr>
    </w:p>
    <w:p w14:paraId="6F27683D" w14:textId="77777777" w:rsidR="009F4C3E" w:rsidRDefault="009F4C3E" w:rsidP="009F4C3E">
      <w:pPr>
        <w:spacing w:after="0"/>
        <w:rPr>
          <w:b/>
          <w:bCs/>
        </w:rPr>
      </w:pPr>
    </w:p>
    <w:p w14:paraId="55D6E75C" w14:textId="77777777" w:rsidR="009F4C3E" w:rsidRDefault="009F4C3E" w:rsidP="009F4C3E">
      <w:pPr>
        <w:spacing w:after="0"/>
        <w:rPr>
          <w:b/>
          <w:bCs/>
        </w:rPr>
      </w:pPr>
    </w:p>
    <w:p w14:paraId="30769E26" w14:textId="77777777" w:rsidR="009F4C3E" w:rsidRDefault="009F4C3E" w:rsidP="009F4C3E">
      <w:pPr>
        <w:spacing w:after="0"/>
        <w:rPr>
          <w:b/>
          <w:bCs/>
        </w:rPr>
      </w:pPr>
      <w:r w:rsidRPr="00A26412">
        <w:rPr>
          <w:b/>
          <w:bCs/>
        </w:rPr>
        <w:t>Example Scripts for Sample Data Insertion</w:t>
      </w:r>
    </w:p>
    <w:p w14:paraId="519DD698" w14:textId="77777777" w:rsidR="009F4C3E" w:rsidRDefault="009F4C3E" w:rsidP="009F4C3E">
      <w:pPr>
        <w:spacing w:after="0"/>
        <w:rPr>
          <w:b/>
          <w:bCs/>
        </w:rPr>
      </w:pPr>
    </w:p>
    <w:p w14:paraId="2F3E674D" w14:textId="77777777" w:rsidR="009F4C3E" w:rsidRPr="00A26412" w:rsidRDefault="009F4C3E" w:rsidP="009F4C3E">
      <w:pPr>
        <w:spacing w:after="0" w:line="276" w:lineRule="auto"/>
        <w:rPr>
          <w:i/>
          <w:iCs/>
        </w:rPr>
      </w:pPr>
      <w:r w:rsidRPr="00A26412">
        <w:rPr>
          <w:i/>
          <w:iCs/>
        </w:rPr>
        <w:t>INSERT INTO Customers (CustomerID, Name, DOB, Balance, LastModified)</w:t>
      </w:r>
    </w:p>
    <w:p w14:paraId="080DC5E6" w14:textId="77777777" w:rsidR="009F4C3E" w:rsidRPr="00A26412" w:rsidRDefault="009F4C3E" w:rsidP="009F4C3E">
      <w:pPr>
        <w:spacing w:after="0" w:line="276" w:lineRule="auto"/>
        <w:rPr>
          <w:i/>
          <w:iCs/>
        </w:rPr>
      </w:pPr>
      <w:r w:rsidRPr="00A26412">
        <w:rPr>
          <w:i/>
          <w:iCs/>
        </w:rPr>
        <w:t>VALUES (1, 'John Doe', TO_DATE('1985-05-15', 'YYYY-MM-DD'), 1000, SYSDATE);</w:t>
      </w:r>
    </w:p>
    <w:p w14:paraId="136DC2A1" w14:textId="77777777" w:rsidR="009F4C3E" w:rsidRPr="00A26412" w:rsidRDefault="009F4C3E" w:rsidP="009F4C3E">
      <w:pPr>
        <w:spacing w:after="0" w:line="276" w:lineRule="auto"/>
        <w:rPr>
          <w:i/>
          <w:iCs/>
        </w:rPr>
      </w:pPr>
    </w:p>
    <w:p w14:paraId="74D04532" w14:textId="77777777" w:rsidR="009F4C3E" w:rsidRPr="00A26412" w:rsidRDefault="009F4C3E" w:rsidP="009F4C3E">
      <w:pPr>
        <w:spacing w:after="0" w:line="276" w:lineRule="auto"/>
        <w:rPr>
          <w:i/>
          <w:iCs/>
        </w:rPr>
      </w:pPr>
      <w:r w:rsidRPr="00A26412">
        <w:rPr>
          <w:i/>
          <w:iCs/>
        </w:rPr>
        <w:t>INSERT INTO Customers (CustomerID, Name, DOB, Balance, LastModified)</w:t>
      </w:r>
    </w:p>
    <w:p w14:paraId="74FB7D88" w14:textId="77777777" w:rsidR="009F4C3E" w:rsidRPr="00A26412" w:rsidRDefault="009F4C3E" w:rsidP="009F4C3E">
      <w:pPr>
        <w:spacing w:after="0" w:line="276" w:lineRule="auto"/>
        <w:rPr>
          <w:i/>
          <w:iCs/>
        </w:rPr>
      </w:pPr>
      <w:r w:rsidRPr="00A26412">
        <w:rPr>
          <w:i/>
          <w:iCs/>
        </w:rPr>
        <w:t>VALUES (2, 'Jane Smith', TO_DATE('1990-07-20', 'YYYY-MM-DD'), 1500, SYSDATE);</w:t>
      </w:r>
    </w:p>
    <w:p w14:paraId="6F0BB9AC" w14:textId="77777777" w:rsidR="009F4C3E" w:rsidRPr="00A26412" w:rsidRDefault="009F4C3E" w:rsidP="009F4C3E">
      <w:pPr>
        <w:spacing w:after="0" w:line="276" w:lineRule="auto"/>
        <w:rPr>
          <w:i/>
          <w:iCs/>
        </w:rPr>
      </w:pPr>
    </w:p>
    <w:p w14:paraId="2FDEF1A6" w14:textId="77777777" w:rsidR="009F4C3E" w:rsidRPr="00A26412" w:rsidRDefault="009F4C3E" w:rsidP="009F4C3E">
      <w:pPr>
        <w:spacing w:after="0" w:line="276" w:lineRule="auto"/>
        <w:rPr>
          <w:i/>
          <w:iCs/>
        </w:rPr>
      </w:pPr>
      <w:r w:rsidRPr="00A26412">
        <w:rPr>
          <w:i/>
          <w:iCs/>
        </w:rPr>
        <w:t>INSERT INTO Loans (LoanID, CustomerID, LoanAmount, InterestRate, StartDate, EndDate)</w:t>
      </w:r>
    </w:p>
    <w:p w14:paraId="16E93204" w14:textId="77777777" w:rsidR="009F4C3E" w:rsidRDefault="009F4C3E" w:rsidP="009F4C3E">
      <w:pPr>
        <w:spacing w:after="0" w:line="276" w:lineRule="auto"/>
        <w:rPr>
          <w:i/>
          <w:iCs/>
        </w:rPr>
      </w:pPr>
      <w:r w:rsidRPr="00A26412">
        <w:rPr>
          <w:i/>
          <w:iCs/>
        </w:rPr>
        <w:t>VALUES (1, 1, 5000, 5, SYSDATE, ADD_MONTHS(SYSDATE, 60));</w:t>
      </w:r>
    </w:p>
    <w:p w14:paraId="0B308C96" w14:textId="77777777" w:rsidR="009F4C3E" w:rsidRDefault="009F4C3E" w:rsidP="009F4C3E">
      <w:pPr>
        <w:spacing w:after="0" w:line="276" w:lineRule="auto"/>
        <w:rPr>
          <w:i/>
          <w:iCs/>
        </w:rPr>
      </w:pPr>
    </w:p>
    <w:p w14:paraId="608E14C2" w14:textId="77777777" w:rsidR="009F4C3E" w:rsidRDefault="009F4C3E" w:rsidP="009F4C3E">
      <w:pPr>
        <w:spacing w:after="0" w:line="276" w:lineRule="auto"/>
        <w:rPr>
          <w:i/>
          <w:iCs/>
        </w:rPr>
      </w:pPr>
    </w:p>
    <w:p w14:paraId="45BF2E25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525A08D9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63124AA4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4FC65F4D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0842F221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0B4F97B6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077BCBAE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33418C48" w14:textId="77777777" w:rsid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74AF773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-- Exercise 1: Control Structures</w:t>
      </w:r>
    </w:p>
    <w:p w14:paraId="0A7DDA7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1931E9F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-- Schema to be Created</w:t>
      </w:r>
    </w:p>
    <w:p w14:paraId="2AE92BB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4E3F6299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CREATE TABLE Customers (</w:t>
      </w:r>
    </w:p>
    <w:p w14:paraId="70B6743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ustomerID NUMBER PRIMARY KEY,</w:t>
      </w:r>
    </w:p>
    <w:p w14:paraId="2295BD73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Name VARCHAR2(100),</w:t>
      </w:r>
    </w:p>
    <w:p w14:paraId="6591994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DOB DATE,</w:t>
      </w:r>
    </w:p>
    <w:p w14:paraId="1DB3057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Balance NUMBER,</w:t>
      </w:r>
    </w:p>
    <w:p w14:paraId="77E5DF6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LastModified DATE</w:t>
      </w:r>
    </w:p>
    <w:p w14:paraId="48B75FB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lastRenderedPageBreak/>
        <w:t>);</w:t>
      </w:r>
    </w:p>
    <w:p w14:paraId="3DDF8A1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43C10D9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CREATE TABLE Loans (</w:t>
      </w:r>
    </w:p>
    <w:p w14:paraId="60340C89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LoanID NUMBER PRIMARY KEY,</w:t>
      </w:r>
    </w:p>
    <w:p w14:paraId="47D1CF1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ustomerID NUMBER,</w:t>
      </w:r>
    </w:p>
    <w:p w14:paraId="57019D3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LoanAmount NUMBER,</w:t>
      </w:r>
    </w:p>
    <w:p w14:paraId="73F8F8E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InterestRate NUMBER,</w:t>
      </w:r>
    </w:p>
    <w:p w14:paraId="3170CEE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StartDate DATE,</w:t>
      </w:r>
    </w:p>
    <w:p w14:paraId="4FBDE41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EndDate DATE,</w:t>
      </w:r>
    </w:p>
    <w:p w14:paraId="42E4D37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FOREIGN KEY (CustomerID) REFERENCES Customers(CustomerID)</w:t>
      </w:r>
    </w:p>
    <w:p w14:paraId="5F929A5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);</w:t>
      </w:r>
    </w:p>
    <w:p w14:paraId="1638927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1358A1C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4A43E78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-- Example Scripts for Sample Data Insertion</w:t>
      </w:r>
    </w:p>
    <w:p w14:paraId="2A15E668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2534FEB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INSERT INTO Customers (CustomerID, Name, DOB, Balance, LastModified)</w:t>
      </w:r>
    </w:p>
    <w:p w14:paraId="7D1DAC7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VALUES (1, 'John Doe', TO_DATE('1985-05-15', 'YYYY-MM-DD'), 1000, SYSDATE);</w:t>
      </w:r>
    </w:p>
    <w:p w14:paraId="766F4612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25E01AC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INSERT INTO Customers (CustomerID, Name, DOB, Balance, LastModified)</w:t>
      </w:r>
    </w:p>
    <w:p w14:paraId="216EF51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VALUES (2, 'Jane Smith', TO_DATE('1990-07-20', 'YYYY-MM-DD'), 1500, SYSDATE);</w:t>
      </w:r>
    </w:p>
    <w:p w14:paraId="38BE50A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7829A8F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INSERT INTO Loans (LoanID, CustomerID, LoanAmount, InterestRate, StartDate, EndDate)</w:t>
      </w:r>
    </w:p>
    <w:p w14:paraId="71447E7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VALUES (1, 1, 5000, 5, SYSDATE, ADD_MONTHS(SYSDATE, 60));</w:t>
      </w:r>
    </w:p>
    <w:p w14:paraId="6BB5BBC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35F0D16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-- Scenario 1 – Senior Loan Discount</w:t>
      </w:r>
    </w:p>
    <w:p w14:paraId="729F153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5BFED2C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DECLARE</w:t>
      </w:r>
    </w:p>
    <w:p w14:paraId="59E8DB7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URSOR cur_customer IS</w:t>
      </w:r>
    </w:p>
    <w:p w14:paraId="5537F61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SELECT customerid, EXTRACT(YEAR FROM SYSDATE) - EXTRACT(YEAR FROM dob) AS age</w:t>
      </w:r>
    </w:p>
    <w:p w14:paraId="5EE7A67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FROM customers;</w:t>
      </w:r>
    </w:p>
    <w:p w14:paraId="77EB1214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id customers.customerid%TYPE;</w:t>
      </w:r>
    </w:p>
    <w:p w14:paraId="10216F19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age NUMBER;</w:t>
      </w:r>
    </w:p>
    <w:p w14:paraId="6DAFBFD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BEGIN</w:t>
      </w:r>
    </w:p>
    <w:p w14:paraId="0A605A74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FOR cust IN cur_customer LOOP</w:t>
      </w:r>
    </w:p>
    <w:p w14:paraId="2D7ACD9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v_id := cust.customerid;</w:t>
      </w:r>
    </w:p>
    <w:p w14:paraId="5B2EBFB9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v_age := cust.age;</w:t>
      </w:r>
    </w:p>
    <w:p w14:paraId="2B7E052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IF v_age &gt; 60 THEN</w:t>
      </w:r>
    </w:p>
    <w:p w14:paraId="1C99A1E9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UPDATE loans</w:t>
      </w:r>
    </w:p>
    <w:p w14:paraId="4CE5263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SET interestrate = interestrate - 1</w:t>
      </w:r>
    </w:p>
    <w:p w14:paraId="0DF7B2C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WHERE customerid = v_id;</w:t>
      </w:r>
    </w:p>
    <w:p w14:paraId="7292F307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ELSE</w:t>
      </w:r>
    </w:p>
    <w:p w14:paraId="0A825938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lastRenderedPageBreak/>
        <w:t xml:space="preserve">            DBMS_OUTPUT.PUT_LINE('Customer ID: ' || v_id || ' | Age: ' || v_age || ' | No discount');</w:t>
      </w:r>
    </w:p>
    <w:p w14:paraId="45A56E9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END IF;</w:t>
      </w:r>
    </w:p>
    <w:p w14:paraId="769182D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END LOOP;</w:t>
      </w:r>
    </w:p>
    <w:p w14:paraId="4755F522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OMMIT;</w:t>
      </w:r>
    </w:p>
    <w:p w14:paraId="47A9F0A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END;</w:t>
      </w:r>
    </w:p>
    <w:p w14:paraId="5D81B4D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/</w:t>
      </w:r>
    </w:p>
    <w:p w14:paraId="54049B1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4FBD9CA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382FF628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-- Scenario 2 – Mark VIP Customers</w:t>
      </w:r>
    </w:p>
    <w:p w14:paraId="2303328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4CB712C7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ALTER TABLE customers ADD isvip VARCHAR2(10);</w:t>
      </w:r>
    </w:p>
    <w:p w14:paraId="2658480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23D0891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DECLARE</w:t>
      </w:r>
    </w:p>
    <w:p w14:paraId="1229037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URSOR cur_vip IS</w:t>
      </w:r>
    </w:p>
    <w:p w14:paraId="4A75BAB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SELECT customerid, balance FROM customers;</w:t>
      </w:r>
    </w:p>
    <w:p w14:paraId="21893FA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id customers.customerid%TYPE;</w:t>
      </w:r>
    </w:p>
    <w:p w14:paraId="295B811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bal customers.balance%TYPE;</w:t>
      </w:r>
    </w:p>
    <w:p w14:paraId="3675567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BEGIN</w:t>
      </w:r>
    </w:p>
    <w:p w14:paraId="4E838CD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FOR user IN cur_vip LOOP</w:t>
      </w:r>
    </w:p>
    <w:p w14:paraId="27BE097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v_id := user.customerid;</w:t>
      </w:r>
    </w:p>
    <w:p w14:paraId="407ED8E7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v_bal := user.balance;</w:t>
      </w:r>
    </w:p>
    <w:p w14:paraId="5D53DD4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IF v_bal &gt; 10000 THEN</w:t>
      </w:r>
    </w:p>
    <w:p w14:paraId="755BB717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UPDATE customers SET isvip = 'TRUE' WHERE customerid = v_id;</w:t>
      </w:r>
    </w:p>
    <w:p w14:paraId="5A8BDB33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DBMS_OUTPUT.PUT_LINE('Marked Customer ' || v_id || ' as VIP. Balance is Rs. ' || v_bal);</w:t>
      </w:r>
    </w:p>
    <w:p w14:paraId="4265187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ELSE</w:t>
      </w:r>
    </w:p>
    <w:p w14:paraId="3B680DA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UPDATE customers SET isvip = 'FALSE' WHERE customerid = v_id;</w:t>
      </w:r>
    </w:p>
    <w:p w14:paraId="21E1A98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    DBMS_OUTPUT.PUT_LINE('Customer ' || v_id || ' not eligible for VIP. Current balance: Rs. ' || v_bal);</w:t>
      </w:r>
    </w:p>
    <w:p w14:paraId="69304C7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END IF;</w:t>
      </w:r>
    </w:p>
    <w:p w14:paraId="7CF18D0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END LOOP;</w:t>
      </w:r>
    </w:p>
    <w:p w14:paraId="59BD0B2E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OMMIT;</w:t>
      </w:r>
    </w:p>
    <w:p w14:paraId="4462CD6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END;</w:t>
      </w:r>
    </w:p>
    <w:p w14:paraId="1D70007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/</w:t>
      </w:r>
    </w:p>
    <w:p w14:paraId="6CCF2A6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629A8257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5C872409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-- Scenario 3 – Loan Due Reminders</w:t>
      </w:r>
    </w:p>
    <w:p w14:paraId="477E64B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</w:p>
    <w:p w14:paraId="56EA3BC2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DECLARE</w:t>
      </w:r>
    </w:p>
    <w:p w14:paraId="730370A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URSOR cur_loans IS</w:t>
      </w:r>
    </w:p>
    <w:p w14:paraId="66063F3D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SELECT l.loanid, l.customerid, c.name, l.enddate</w:t>
      </w:r>
    </w:p>
    <w:p w14:paraId="18B4EF63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FROM loans l</w:t>
      </w:r>
    </w:p>
    <w:p w14:paraId="705075D7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JOIN customers c ON c.customerid = l.customerid</w:t>
      </w:r>
    </w:p>
    <w:p w14:paraId="59C5A0E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lastRenderedPageBreak/>
        <w:t xml:space="preserve">        WHERE l.enddate BETWEEN SYSDATE AND SYSDATE + 30;</w:t>
      </w:r>
    </w:p>
    <w:p w14:paraId="0DB9C79C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loanid loans.loanid%TYPE;</w:t>
      </w:r>
    </w:p>
    <w:p w14:paraId="2B2B666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custid loans.customerid%TYPE;</w:t>
      </w:r>
    </w:p>
    <w:p w14:paraId="3B04D9E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name customers.name%TYPE;</w:t>
      </w:r>
    </w:p>
    <w:p w14:paraId="44296F1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v_due loans.enddate%TYPE;</w:t>
      </w:r>
    </w:p>
    <w:p w14:paraId="04982B04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found BOOLEAN := FALSE;</w:t>
      </w:r>
    </w:p>
    <w:p w14:paraId="5CB6E183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BEGIN</w:t>
      </w:r>
    </w:p>
    <w:p w14:paraId="6EF64D1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OPEN cur_loans;</w:t>
      </w:r>
    </w:p>
    <w:p w14:paraId="79F901F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LOOP</w:t>
      </w:r>
    </w:p>
    <w:p w14:paraId="60CC3B36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FETCH cur_loans INTO v_loanid, v_custid, v_name, v_due;</w:t>
      </w:r>
    </w:p>
    <w:p w14:paraId="16087D88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EXIT WHEN cur_loans%NOTFOUND;</w:t>
      </w:r>
    </w:p>
    <w:p w14:paraId="5EC487F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found := TRUE;</w:t>
      </w:r>
    </w:p>
    <w:p w14:paraId="34A22751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DBMS_OUTPUT.PUT_LINE('Reminder: Loan ' || v_loanid || ' for ' || v_name || ' (ID: ' || v_custid || ') is due on ' || TO_CHAR(v_due, 'DD-Mon-YYYY'));</w:t>
      </w:r>
    </w:p>
    <w:p w14:paraId="4BCB148F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END LOOP;</w:t>
      </w:r>
    </w:p>
    <w:p w14:paraId="48E08C63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CLOSE cur_loans;</w:t>
      </w:r>
    </w:p>
    <w:p w14:paraId="69769505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IF NOT found THEN</w:t>
      </w:r>
    </w:p>
    <w:p w14:paraId="053FBF9B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    DBMS_OUTPUT.PUT_LINE('No loans are nearing due date in next 30 days.');</w:t>
      </w:r>
    </w:p>
    <w:p w14:paraId="79A6482A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 xml:space="preserve">    END IF;</w:t>
      </w:r>
    </w:p>
    <w:p w14:paraId="7B2B6F90" w14:textId="77777777" w:rsidR="009F4C3E" w:rsidRPr="004C52B6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END;</w:t>
      </w:r>
    </w:p>
    <w:p w14:paraId="38A9C3A9" w14:textId="63C3FB3E" w:rsidR="009F4C3E" w:rsidRPr="009F4C3E" w:rsidRDefault="009F4C3E" w:rsidP="009F4C3E">
      <w:pPr>
        <w:autoSpaceDE w:val="0"/>
        <w:autoSpaceDN w:val="0"/>
        <w:adjustRightInd w:val="0"/>
        <w:spacing w:after="0"/>
        <w:rPr>
          <w:rFonts w:ascii="Consolas" w:hAnsi="Consolas" w:cs="Consolas"/>
          <w:b/>
          <w:bCs/>
          <w:lang w:val="en-IN" w:bidi="ta-IN"/>
        </w:rPr>
      </w:pPr>
      <w:r w:rsidRPr="004C52B6">
        <w:rPr>
          <w:rFonts w:ascii="Consolas" w:hAnsi="Consolas" w:cs="Consolas"/>
          <w:b/>
          <w:bCs/>
          <w:lang w:val="en-IN" w:bidi="ta-IN"/>
        </w:rPr>
        <w:t>/</w:t>
      </w:r>
    </w:p>
    <w:p w14:paraId="736A53DF" w14:textId="77777777" w:rsidR="009F4C3E" w:rsidRDefault="009F4C3E" w:rsidP="002E5D75">
      <w:pPr>
        <w:pStyle w:val="FirstParagraph"/>
        <w:rPr>
          <w:b/>
          <w:bCs/>
          <w:sz w:val="32"/>
          <w:szCs w:val="32"/>
        </w:rPr>
      </w:pPr>
    </w:p>
    <w:p w14:paraId="4BB60A80" w14:textId="455545FA" w:rsidR="00E64124" w:rsidRPr="00A170A1" w:rsidRDefault="00A170A1" w:rsidP="002E5D75">
      <w:pPr>
        <w:pStyle w:val="FirstParagraph"/>
        <w:rPr>
          <w:b/>
          <w:bCs/>
          <w:sz w:val="32"/>
          <w:szCs w:val="32"/>
        </w:rPr>
      </w:pPr>
      <w:r w:rsidRPr="00A170A1">
        <w:rPr>
          <w:b/>
          <w:bCs/>
          <w:sz w:val="32"/>
          <w:szCs w:val="32"/>
        </w:rPr>
        <w:t>1. JUnit_Basic Testing Exercises</w:t>
      </w:r>
    </w:p>
    <w:p w14:paraId="21BD9BF4" w14:textId="49E8CC0C" w:rsidR="00E64124" w:rsidRDefault="00000000">
      <w:pPr>
        <w:pStyle w:val="Heading3"/>
      </w:pPr>
      <w:bookmarkStart w:id="0" w:name="X0978985ad002850d233a793521a6d82b958c7ca"/>
      <w:r>
        <w:rPr>
          <w:rFonts w:ascii="Segoe UI Emoji" w:hAnsi="Segoe UI Emoji" w:cs="Segoe UI Emoji"/>
        </w:rPr>
        <w:t>✅</w:t>
      </w:r>
      <w:r>
        <w:t xml:space="preserve"> </w:t>
      </w:r>
      <w:r w:rsidR="002E5D75" w:rsidRPr="002E5D75">
        <w:t>Exercise 1: Setting Up JUnit</w:t>
      </w:r>
    </w:p>
    <w:p w14:paraId="0214B61D" w14:textId="77777777" w:rsidR="00E64124" w:rsidRDefault="00000000">
      <w:pPr>
        <w:pStyle w:val="FirstParagraph"/>
      </w:pPr>
      <w:r>
        <w:rPr>
          <w:b/>
          <w:bCs/>
        </w:rPr>
        <w:t>Files Created:</w:t>
      </w:r>
    </w:p>
    <w:p w14:paraId="6F9B1B2C" w14:textId="77777777" w:rsidR="00E64124" w:rsidRDefault="00000000">
      <w:pPr>
        <w:pStyle w:val="BodyText"/>
      </w:pPr>
      <w:r>
        <w:rPr>
          <w:b/>
          <w:bCs/>
        </w:rPr>
        <w:t>StringUtils.java</w:t>
      </w:r>
    </w:p>
    <w:p w14:paraId="2C6E605F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ringUtil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inp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Palindrom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inp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equalsIgnoreCase</w:t>
      </w:r>
      <w:r>
        <w:rPr>
          <w:rStyle w:val="OperatorTok"/>
        </w:rPr>
        <w:t>(</w:t>
      </w:r>
      <w:r>
        <w:rPr>
          <w:rStyle w:val="NormalTok"/>
        </w:rPr>
        <w:t>revers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173F0F5" w14:textId="77777777" w:rsidR="00E64124" w:rsidRDefault="00000000">
      <w:pPr>
        <w:pStyle w:val="FirstParagraph"/>
      </w:pPr>
      <w:r>
        <w:rPr>
          <w:b/>
          <w:bCs/>
        </w:rPr>
        <w:t>StringUtilsTest.java</w:t>
      </w:r>
    </w:p>
    <w:p w14:paraId="77EFB5AD" w14:textId="20E31986" w:rsidR="00E64124" w:rsidRDefault="00000000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Assert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ringUtilsTe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StringUtils ut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ingUtils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ReverseNorm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versing 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→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StringTok"/>
        </w:rPr>
        <w:t>"olleh"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Reverse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versing empty string → 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PalindromeTru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A1410">
        <w:rPr>
          <w:rStyle w:val="StringTok"/>
        </w:rPr>
        <w:t>malayalam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isPalindrom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is palindrome?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PalindromeFal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amimu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isPalindrom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is palindrome?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219A369" w14:textId="77777777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2324F17B" w14:textId="6AFDD0FC" w:rsidR="00E64124" w:rsidRDefault="00EB090C">
      <w:r>
        <w:rPr>
          <w:noProof/>
        </w:rPr>
        <w:lastRenderedPageBreak/>
        <w:drawing>
          <wp:inline distT="0" distB="0" distL="0" distR="0" wp14:anchorId="43DA109C" wp14:editId="5F32585C">
            <wp:extent cx="5943600" cy="3151505"/>
            <wp:effectExtent l="0" t="0" r="0" b="0"/>
            <wp:docPr id="1170091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091251" name="Picture 117009125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0B6F3" w14:textId="020EF005" w:rsidR="00E64124" w:rsidRDefault="00000000">
      <w:pPr>
        <w:pStyle w:val="Heading3"/>
      </w:pPr>
      <w:bookmarkStart w:id="1" w:name="exercise-3-assertions-in-junit"/>
      <w:bookmarkEnd w:id="0"/>
      <w:r>
        <w:t>✅ Exercise 3: Assertions in JUnit</w:t>
      </w:r>
    </w:p>
    <w:p w14:paraId="42877C1E" w14:textId="77777777" w:rsidR="00E64124" w:rsidRDefault="00000000">
      <w:pPr>
        <w:pStyle w:val="FirstParagraph"/>
      </w:pPr>
      <w:r>
        <w:rPr>
          <w:b/>
          <w:bCs/>
        </w:rPr>
        <w:t>AssertionsTest.java</w:t>
      </w:r>
    </w:p>
    <w:p w14:paraId="62B15DB1" w14:textId="70245821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Assert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ssertionsTe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Assertion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Equal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Tru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Fals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Nu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Null</w:t>
      </w:r>
      <w:r>
        <w:rPr>
          <w:rStyle w:val="OperatorTok"/>
        </w:rPr>
        <w:t>(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NotNu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NotNull</w:t>
      </w:r>
      <w:r>
        <w:rPr>
          <w:rStyle w:val="OperatorTok"/>
        </w:rPr>
        <w:t>(</w:t>
      </w:r>
      <w:r>
        <w:rPr>
          <w:rStyle w:val="StringTok"/>
        </w:rPr>
        <w:t>"Thamimu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964447D" w14:textId="74CC2C28" w:rsidR="00E64124" w:rsidRDefault="00000000">
      <w:pPr>
        <w:pStyle w:val="FirstParagraph"/>
      </w:pPr>
      <w:r>
        <w:rPr>
          <w:b/>
          <w:bCs/>
        </w:rPr>
        <w:lastRenderedPageBreak/>
        <w:t>Output Screenshot:</w:t>
      </w:r>
    </w:p>
    <w:p w14:paraId="0819683C" w14:textId="3D55E8FE" w:rsidR="00E64124" w:rsidRDefault="00EB090C">
      <w:r>
        <w:rPr>
          <w:noProof/>
        </w:rPr>
        <w:drawing>
          <wp:anchor distT="0" distB="0" distL="114300" distR="114300" simplePos="0" relativeHeight="251665920" behindDoc="0" locked="0" layoutInCell="1" allowOverlap="1" wp14:anchorId="3C5FE545" wp14:editId="321EB5D4">
            <wp:simplePos x="0" y="0"/>
            <wp:positionH relativeFrom="column">
              <wp:posOffset>0</wp:posOffset>
            </wp:positionH>
            <wp:positionV relativeFrom="paragraph">
              <wp:posOffset>17780</wp:posOffset>
            </wp:positionV>
            <wp:extent cx="5943600" cy="3161030"/>
            <wp:effectExtent l="0" t="0" r="0" b="0"/>
            <wp:wrapNone/>
            <wp:docPr id="20619321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932103" name="Picture 206193210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7CB3E1" w14:textId="68EA11E6" w:rsidR="00EB090C" w:rsidRDefault="00EB090C"/>
    <w:p w14:paraId="3D1257F7" w14:textId="77777777" w:rsidR="00EB090C" w:rsidRDefault="00EB090C"/>
    <w:p w14:paraId="30EA179F" w14:textId="77777777" w:rsidR="00EB090C" w:rsidRDefault="00EB090C"/>
    <w:p w14:paraId="346AF918" w14:textId="77777777" w:rsidR="00EB090C" w:rsidRDefault="00EB090C"/>
    <w:p w14:paraId="735A92FC" w14:textId="77777777" w:rsidR="00EB090C" w:rsidRDefault="00EB090C"/>
    <w:p w14:paraId="15539219" w14:textId="77777777" w:rsidR="00EB090C" w:rsidRDefault="00EB090C"/>
    <w:p w14:paraId="26F65B77" w14:textId="77777777" w:rsidR="00EA1410" w:rsidRDefault="00EA1410">
      <w:pPr>
        <w:pStyle w:val="Heading3"/>
      </w:pPr>
      <w:bookmarkStart w:id="2" w:name="Xa00cec380e3cdfa3e8a7cfde43c96a7cb765e01"/>
      <w:bookmarkEnd w:id="1"/>
    </w:p>
    <w:p w14:paraId="5D141504" w14:textId="77777777" w:rsidR="00EA1410" w:rsidRPr="00EA1410" w:rsidRDefault="00EA1410" w:rsidP="00EA1410">
      <w:pPr>
        <w:pStyle w:val="BodyText"/>
      </w:pPr>
    </w:p>
    <w:p w14:paraId="51C08350" w14:textId="4AA13EE3" w:rsidR="00E64124" w:rsidRDefault="00000000">
      <w:pPr>
        <w:pStyle w:val="Heading3"/>
      </w:pPr>
      <w:r>
        <w:t>✅ Exercise 4: AAA Pattern, Setup and Teardown (LoginService - Unique)</w:t>
      </w:r>
    </w:p>
    <w:p w14:paraId="617A72C5" w14:textId="6BC74C2D" w:rsidR="00E64124" w:rsidRDefault="00000000">
      <w:pPr>
        <w:pStyle w:val="FirstParagraph"/>
      </w:pPr>
      <w:r>
        <w:rPr>
          <w:b/>
          <w:bCs/>
        </w:rPr>
        <w:t>LoginService.java</w:t>
      </w:r>
    </w:p>
    <w:p w14:paraId="3191E02F" w14:textId="619AA9CF" w:rsidR="00E64124" w:rsidRDefault="00000000">
      <w:pPr>
        <w:pStyle w:val="SourceCode"/>
        <w:rPr>
          <w:rStyle w:val="OperatorTok"/>
        </w:rPr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in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name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Thamimul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assword</w:t>
      </w:r>
      <w:r>
        <w:rPr>
          <w:rStyle w:val="OperatorTok"/>
        </w:rPr>
        <w:t>.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StringTok"/>
        </w:rPr>
        <w:t>"6400989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4744ED7" w14:textId="77777777" w:rsidR="00EA1410" w:rsidRDefault="00EA1410">
      <w:pPr>
        <w:pStyle w:val="SourceCode"/>
      </w:pPr>
    </w:p>
    <w:p w14:paraId="44524523" w14:textId="77777777" w:rsidR="00E64124" w:rsidRDefault="00000000">
      <w:pPr>
        <w:pStyle w:val="FirstParagraph"/>
      </w:pPr>
      <w:r>
        <w:rPr>
          <w:b/>
          <w:bCs/>
        </w:rPr>
        <w:t>LoginServiceTest.java</w:t>
      </w:r>
    </w:p>
    <w:p w14:paraId="2333364B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Assert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*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inServiceTe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LoginService servic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LoginServi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LoginService object create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AttributeTok"/>
        </w:rPr>
        <w:t>@Af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u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est case complete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ValidLo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StringTok"/>
        </w:rPr>
        <w:t>"Thamimu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6400989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InvalidLo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ro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EB6A845" w14:textId="77777777" w:rsidR="00E64124" w:rsidRDefault="00000000">
      <w:pPr>
        <w:pStyle w:val="FirstParagraph"/>
        <w:rPr>
          <w:b/>
          <w:bCs/>
        </w:rPr>
      </w:pPr>
      <w:r>
        <w:rPr>
          <w:b/>
          <w:bCs/>
        </w:rPr>
        <w:t>Output Screenshot:</w:t>
      </w:r>
    </w:p>
    <w:p w14:paraId="200AE816" w14:textId="77777777" w:rsidR="00E31528" w:rsidRPr="00E31528" w:rsidRDefault="00E31528" w:rsidP="00E31528">
      <w:pPr>
        <w:pStyle w:val="BodyText"/>
      </w:pPr>
    </w:p>
    <w:p w14:paraId="6CAED28D" w14:textId="77777777" w:rsidR="00E31528" w:rsidRDefault="00E31528">
      <w:r>
        <w:rPr>
          <w:noProof/>
        </w:rPr>
        <w:drawing>
          <wp:inline distT="0" distB="0" distL="0" distR="0" wp14:anchorId="23AD9019" wp14:editId="78AD7998">
            <wp:extent cx="5943600" cy="3148330"/>
            <wp:effectExtent l="0" t="0" r="0" b="0"/>
            <wp:docPr id="15245742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574234" name="Picture 152457423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EA4D" w14:textId="77777777" w:rsidR="00E31528" w:rsidRDefault="00E31528"/>
    <w:p w14:paraId="5B6ACE40" w14:textId="77777777" w:rsidR="00E31528" w:rsidRDefault="00E31528"/>
    <w:p w14:paraId="67E9AA89" w14:textId="77777777" w:rsidR="00876C5F" w:rsidRDefault="00E31528" w:rsidP="00876C5F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0AE4EB1" wp14:editId="76962244">
            <wp:extent cx="5943600" cy="3151505"/>
            <wp:effectExtent l="0" t="0" r="0" b="0"/>
            <wp:docPr id="5665785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78503" name="Picture 56657850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mockito-exercise-1-mocking-and-stubbing"/>
      <w:bookmarkEnd w:id="2"/>
    </w:p>
    <w:p w14:paraId="5C8887FA" w14:textId="77777777" w:rsidR="00876C5F" w:rsidRDefault="00876C5F" w:rsidP="00876C5F">
      <w:pPr>
        <w:rPr>
          <w:b/>
          <w:bCs/>
          <w:sz w:val="32"/>
          <w:szCs w:val="32"/>
        </w:rPr>
      </w:pPr>
    </w:p>
    <w:p w14:paraId="37629347" w14:textId="0A4036F2" w:rsidR="002D5481" w:rsidRPr="00876C5F" w:rsidRDefault="002D5481" w:rsidP="00876C5F">
      <w:r w:rsidRPr="002D5481">
        <w:rPr>
          <w:b/>
          <w:bCs/>
          <w:sz w:val="32"/>
          <w:szCs w:val="32"/>
        </w:rPr>
        <w:t>3. Mockito exercises</w:t>
      </w:r>
    </w:p>
    <w:p w14:paraId="2263423B" w14:textId="6EFB1897" w:rsidR="00E64124" w:rsidRDefault="000000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ercise 1: Mocking and Stubbing</w:t>
      </w:r>
    </w:p>
    <w:p w14:paraId="54F08D73" w14:textId="77777777" w:rsidR="00E64124" w:rsidRDefault="00000000">
      <w:pPr>
        <w:pStyle w:val="FirstParagraph"/>
      </w:pPr>
      <w:r>
        <w:rPr>
          <w:b/>
          <w:bCs/>
        </w:rPr>
        <w:t>MyService.java</w:t>
      </w:r>
    </w:p>
    <w:p w14:paraId="2B6F6193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xternalApi api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yService</w:t>
      </w:r>
      <w:r>
        <w:rPr>
          <w:rStyle w:val="OperatorTok"/>
        </w:rPr>
        <w:t>(</w:t>
      </w:r>
      <w:r>
        <w:rPr>
          <w:rStyle w:val="NormalTok"/>
        </w:rPr>
        <w:t>ExternalApi ap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ap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p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pi</w:t>
      </w:r>
      <w:r>
        <w:rPr>
          <w:rStyle w:val="OperatorTok"/>
        </w:rPr>
        <w:t>.</w:t>
      </w:r>
      <w:r>
        <w:rPr>
          <w:rStyle w:val="FunctionTok"/>
        </w:rPr>
        <w:t>getDat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AFF1459" w14:textId="77777777" w:rsidR="00E64124" w:rsidRDefault="00000000">
      <w:pPr>
        <w:pStyle w:val="FirstParagraph"/>
      </w:pPr>
      <w:r>
        <w:rPr>
          <w:b/>
          <w:bCs/>
        </w:rPr>
        <w:t>ExternalApi.java</w:t>
      </w:r>
    </w:p>
    <w:p w14:paraId="56BC9344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ExternalApi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Data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1B6A7823" w14:textId="77777777" w:rsidR="00E64124" w:rsidRDefault="00000000">
      <w:pPr>
        <w:pStyle w:val="FirstParagraph"/>
      </w:pPr>
      <w:r>
        <w:rPr>
          <w:b/>
          <w:bCs/>
        </w:rPr>
        <w:lastRenderedPageBreak/>
        <w:t>MyServiceTest.java (Mocking Test)</w:t>
      </w:r>
    </w:p>
    <w:p w14:paraId="5E8FA7C9" w14:textId="744A34C2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jupiter</w:t>
      </w:r>
      <w:r>
        <w:rPr>
          <w:rStyle w:val="OperatorTok"/>
        </w:rPr>
        <w:t>.</w:t>
      </w:r>
      <w:r>
        <w:rPr>
          <w:rStyle w:val="ImportTok"/>
        </w:rPr>
        <w:t>api</w:t>
      </w:r>
      <w:r>
        <w:rPr>
          <w:rStyle w:val="OperatorTok"/>
        </w:rPr>
        <w:t>.</w:t>
      </w:r>
      <w:r>
        <w:rPr>
          <w:rStyle w:val="ImportTok"/>
        </w:rPr>
        <w:t>Assertions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jupiter</w:t>
      </w:r>
      <w:r>
        <w:rPr>
          <w:rStyle w:val="OperatorTok"/>
        </w:rPr>
        <w:t>.</w:t>
      </w:r>
      <w:r>
        <w:rPr>
          <w:rStyle w:val="ImportTok"/>
        </w:rPr>
        <w:t>api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erviceTe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ExternalApi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xternalApi mockApi </w:t>
      </w:r>
      <w:r>
        <w:rPr>
          <w:rStyle w:val="OperatorTok"/>
        </w:rPr>
        <w:t>=</w:t>
      </w:r>
      <w:r>
        <w:rPr>
          <w:rStyle w:val="NormalTok"/>
        </w:rPr>
        <w:t xml:space="preserve"> Mockito</w:t>
      </w:r>
      <w:r>
        <w:rPr>
          <w:rStyle w:val="OperatorTok"/>
        </w:rPr>
        <w:t>.</w:t>
      </w:r>
      <w:r>
        <w:rPr>
          <w:rStyle w:val="FunctionTok"/>
        </w:rPr>
        <w:t>mock</w:t>
      </w:r>
      <w:r>
        <w:rPr>
          <w:rStyle w:val="OperatorTok"/>
        </w:rPr>
        <w:t>(</w:t>
      </w:r>
      <w:r>
        <w:rPr>
          <w:rStyle w:val="NormalTok"/>
        </w:rPr>
        <w:t>ExternalApi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hen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.</w:t>
      </w:r>
      <w:r>
        <w:rPr>
          <w:rStyle w:val="FunctionTok"/>
        </w:rPr>
        <w:t>getData</w:t>
      </w:r>
      <w:r>
        <w:rPr>
          <w:rStyle w:val="OperatorTok"/>
        </w:rPr>
        <w:t>()).</w:t>
      </w:r>
      <w:r>
        <w:rPr>
          <w:rStyle w:val="FunctionTok"/>
        </w:rPr>
        <w:t>thenReturn</w:t>
      </w:r>
      <w:r>
        <w:rPr>
          <w:rStyle w:val="OperatorTok"/>
        </w:rPr>
        <w:t>(</w:t>
      </w:r>
      <w:r>
        <w:rPr>
          <w:rStyle w:val="StringTok"/>
        </w:rPr>
        <w:t>"Mock Data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MyService 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yService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fetchData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Fetched result</w:t>
      </w:r>
      <w:r w:rsidR="00021000">
        <w:rPr>
          <w:rStyle w:val="StringTok"/>
        </w:rPr>
        <w:t>: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StringTok"/>
        </w:rPr>
        <w:t>"Mock Data"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824B864" w14:textId="77777777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1C13F6A7" w14:textId="7F67FA4E" w:rsidR="00E64124" w:rsidRDefault="00453D27">
      <w:r>
        <w:rPr>
          <w:noProof/>
        </w:rPr>
        <w:drawing>
          <wp:inline distT="0" distB="0" distL="0" distR="0" wp14:anchorId="5A170AEB" wp14:editId="2E9A7563">
            <wp:extent cx="5943600" cy="3145155"/>
            <wp:effectExtent l="0" t="0" r="0" b="0"/>
            <wp:docPr id="21420508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050834" name="Picture 214205083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A2674" w14:textId="44E043B2" w:rsidR="00E64124" w:rsidRDefault="00000000">
      <w:pPr>
        <w:pStyle w:val="Heading3"/>
      </w:pPr>
      <w:bookmarkStart w:id="4" w:name="mockito-exercise-2-verifying-interaction"/>
      <w:bookmarkEnd w:id="3"/>
      <w:r>
        <w:lastRenderedPageBreak/>
        <w:t>✅ Mockito Exercise 2: Verifying Interaction</w:t>
      </w:r>
    </w:p>
    <w:p w14:paraId="65D21C69" w14:textId="77777777" w:rsidR="00E64124" w:rsidRDefault="00000000">
      <w:pPr>
        <w:pStyle w:val="FirstParagraph"/>
      </w:pPr>
      <w:r>
        <w:rPr>
          <w:b/>
          <w:bCs/>
        </w:rPr>
        <w:t>MyServiceTest.java (Verification Test)</w:t>
      </w:r>
    </w:p>
    <w:p w14:paraId="4898D40B" w14:textId="77777777" w:rsidR="00E64124" w:rsidRDefault="00000000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VerifyIntera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xternalApi mockApi </w:t>
      </w:r>
      <w:r>
        <w:rPr>
          <w:rStyle w:val="OperatorTok"/>
        </w:rPr>
        <w:t>=</w:t>
      </w:r>
      <w:r>
        <w:rPr>
          <w:rStyle w:val="NormalTok"/>
        </w:rPr>
        <w:t xml:space="preserve"> Mockito</w:t>
      </w:r>
      <w:r>
        <w:rPr>
          <w:rStyle w:val="OperatorTok"/>
        </w:rPr>
        <w:t>.</w:t>
      </w:r>
      <w:r>
        <w:rPr>
          <w:rStyle w:val="FunctionTok"/>
        </w:rPr>
        <w:t>mock</w:t>
      </w:r>
      <w:r>
        <w:rPr>
          <w:rStyle w:val="OperatorTok"/>
        </w:rPr>
        <w:t>(</w:t>
      </w:r>
      <w:r>
        <w:rPr>
          <w:rStyle w:val="NormalTok"/>
        </w:rPr>
        <w:t>ExternalApi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yService 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yService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service</w:t>
      </w:r>
      <w:r>
        <w:rPr>
          <w:rStyle w:val="OperatorTok"/>
        </w:rPr>
        <w:t>.</w:t>
      </w:r>
      <w:r>
        <w:rPr>
          <w:rStyle w:val="FunctionTok"/>
        </w:rPr>
        <w:t>fetchData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verify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).</w:t>
      </w:r>
      <w:r>
        <w:rPr>
          <w:rStyle w:val="FunctionTok"/>
        </w:rPr>
        <w:t>getDat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Verified: getData() was called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4F978342" w14:textId="77777777" w:rsidR="00453D27" w:rsidRDefault="00453D27">
      <w:pPr>
        <w:pStyle w:val="FirstParagraph"/>
        <w:rPr>
          <w:b/>
          <w:bCs/>
        </w:rPr>
      </w:pPr>
    </w:p>
    <w:p w14:paraId="684F316D" w14:textId="77777777" w:rsidR="00453D27" w:rsidRDefault="00453D27">
      <w:pPr>
        <w:pStyle w:val="FirstParagraph"/>
        <w:rPr>
          <w:b/>
          <w:bCs/>
        </w:rPr>
      </w:pPr>
    </w:p>
    <w:p w14:paraId="692E1609" w14:textId="77777777" w:rsidR="00453D27" w:rsidRDefault="00453D27">
      <w:pPr>
        <w:pStyle w:val="FirstParagraph"/>
        <w:rPr>
          <w:b/>
          <w:bCs/>
        </w:rPr>
      </w:pPr>
    </w:p>
    <w:p w14:paraId="2A0B730E" w14:textId="280F2C95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66416663" w14:textId="12ED91AE" w:rsidR="00E64124" w:rsidRDefault="00453D27">
      <w:r>
        <w:rPr>
          <w:noProof/>
        </w:rPr>
        <w:drawing>
          <wp:inline distT="0" distB="0" distL="0" distR="0" wp14:anchorId="3EFA7782" wp14:editId="62ECB9A2">
            <wp:extent cx="5943600" cy="3154680"/>
            <wp:effectExtent l="0" t="0" r="0" b="0"/>
            <wp:docPr id="1839628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62879" name="Picture 18396287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85F2C" w14:textId="77777777" w:rsidR="008A50A5" w:rsidRDefault="008A50A5">
      <w:pPr>
        <w:pStyle w:val="Heading3"/>
      </w:pPr>
      <w:bookmarkStart w:id="5" w:name="Xfeabbf26f40514259069266a3c8940beeed7527"/>
      <w:bookmarkEnd w:id="4"/>
    </w:p>
    <w:p w14:paraId="2FBBC172" w14:textId="77777777" w:rsidR="008A50A5" w:rsidRDefault="008A50A5" w:rsidP="008A50A5">
      <w:pPr>
        <w:pStyle w:val="BodyText"/>
      </w:pPr>
    </w:p>
    <w:p w14:paraId="79589952" w14:textId="77777777" w:rsidR="008A50A5" w:rsidRDefault="008A50A5" w:rsidP="008A50A5">
      <w:pPr>
        <w:pStyle w:val="BodyText"/>
      </w:pPr>
    </w:p>
    <w:p w14:paraId="66E1AC92" w14:textId="77777777" w:rsidR="006440F5" w:rsidRDefault="006440F5" w:rsidP="0081302B">
      <w:pPr>
        <w:rPr>
          <w:b/>
          <w:bCs/>
          <w:sz w:val="32"/>
          <w:szCs w:val="32"/>
        </w:rPr>
      </w:pPr>
    </w:p>
    <w:p w14:paraId="789C9634" w14:textId="267B6515" w:rsidR="0081302B" w:rsidRPr="0081302B" w:rsidRDefault="0081302B" w:rsidP="0081302B">
      <w:pPr>
        <w:rPr>
          <w:b/>
          <w:bCs/>
          <w:sz w:val="32"/>
          <w:szCs w:val="32"/>
        </w:rPr>
      </w:pPr>
      <w:r w:rsidRPr="0081302B">
        <w:rPr>
          <w:b/>
          <w:bCs/>
          <w:sz w:val="32"/>
          <w:szCs w:val="32"/>
        </w:rPr>
        <w:lastRenderedPageBreak/>
        <w:t>6. SL4J Logging exercises</w:t>
      </w:r>
    </w:p>
    <w:p w14:paraId="7601D15B" w14:textId="10A72E01" w:rsidR="00E64124" w:rsidRDefault="000000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SLF4J Logging </w:t>
      </w:r>
      <w:r w:rsidR="00902E83" w:rsidRPr="00902E83">
        <w:t>Exercise 1: Logging Error Messages and Warning Levels</w:t>
      </w:r>
    </w:p>
    <w:p w14:paraId="44325C5E" w14:textId="77777777" w:rsidR="0022009B" w:rsidRPr="0022009B" w:rsidRDefault="0022009B" w:rsidP="0022009B">
      <w:pPr>
        <w:pStyle w:val="BodyText"/>
        <w:rPr>
          <w:lang w:val="en-IN"/>
        </w:rPr>
      </w:pPr>
    </w:p>
    <w:p w14:paraId="3EC997C1" w14:textId="77777777" w:rsidR="00E64124" w:rsidRDefault="00000000">
      <w:pPr>
        <w:pStyle w:val="FirstParagraph"/>
      </w:pPr>
      <w:r>
        <w:rPr>
          <w:b/>
          <w:bCs/>
        </w:rPr>
        <w:t>pom.xml (Dependencies)</w:t>
      </w:r>
    </w:p>
    <w:p w14:paraId="56CF9F27" w14:textId="77777777" w:rsidR="00E64124" w:rsidRDefault="00000000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dependenc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groupId</w:t>
      </w:r>
      <w:r>
        <w:rPr>
          <w:rStyle w:val="NormalTok"/>
        </w:rPr>
        <w:t>&gt;org.slf4j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rtifactId</w:t>
      </w:r>
      <w:r>
        <w:rPr>
          <w:rStyle w:val="NormalTok"/>
        </w:rPr>
        <w:t>&gt;slf4j-api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version</w:t>
      </w:r>
      <w:r>
        <w:rPr>
          <w:rStyle w:val="NormalTok"/>
        </w:rPr>
        <w:t>&gt;1.7.30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groupId</w:t>
      </w:r>
      <w:r>
        <w:rPr>
          <w:rStyle w:val="NormalTok"/>
        </w:rPr>
        <w:t>&gt;ch.qos.logback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rtifactId</w:t>
      </w:r>
      <w:r>
        <w:rPr>
          <w:rStyle w:val="NormalTok"/>
        </w:rPr>
        <w:t>&gt;logback-classic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version</w:t>
      </w:r>
      <w:r>
        <w:rPr>
          <w:rStyle w:val="NormalTok"/>
        </w:rPr>
        <w:t>&gt;1.2.3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pendencies</w:t>
      </w:r>
      <w:r>
        <w:rPr>
          <w:rStyle w:val="NormalTok"/>
        </w:rPr>
        <w:t>&gt;</w:t>
      </w:r>
    </w:p>
    <w:p w14:paraId="6AD5531D" w14:textId="77777777" w:rsidR="0022009B" w:rsidRDefault="0022009B">
      <w:pPr>
        <w:pStyle w:val="SourceCode"/>
        <w:rPr>
          <w:rStyle w:val="NormalTok"/>
        </w:rPr>
      </w:pPr>
    </w:p>
    <w:p w14:paraId="4F6B117E" w14:textId="77777777" w:rsidR="0022009B" w:rsidRDefault="0022009B">
      <w:pPr>
        <w:pStyle w:val="SourceCode"/>
      </w:pPr>
    </w:p>
    <w:p w14:paraId="7619856A" w14:textId="77777777" w:rsidR="00E64124" w:rsidRDefault="00000000">
      <w:pPr>
        <w:pStyle w:val="FirstParagraph"/>
      </w:pPr>
      <w:r>
        <w:rPr>
          <w:b/>
          <w:bCs/>
        </w:rPr>
        <w:t>LoggingExample.java</w:t>
      </w:r>
    </w:p>
    <w:p w14:paraId="4C202313" w14:textId="255FA9C2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logdemo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lf4j</w:t>
      </w:r>
      <w:r>
        <w:rPr>
          <w:rStyle w:val="OperatorTok"/>
        </w:rPr>
        <w:t>.</w:t>
      </w:r>
      <w:r>
        <w:rPr>
          <w:rStyle w:val="ImportTok"/>
        </w:rPr>
        <w:t>Logg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lf4j</w:t>
      </w:r>
      <w:r>
        <w:rPr>
          <w:rStyle w:val="OperatorTok"/>
        </w:rPr>
        <w:t>.</w:t>
      </w:r>
      <w:r>
        <w:rPr>
          <w:rStyle w:val="ImportTok"/>
        </w:rPr>
        <w:t>LoggerFac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gingExample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Logger</w:t>
      </w:r>
      <w:r>
        <w:rPr>
          <w:rStyle w:val="NormalTok"/>
        </w:rPr>
        <w:t xml:space="preserve"> logger </w:t>
      </w:r>
      <w:r>
        <w:rPr>
          <w:rStyle w:val="OperatorTok"/>
        </w:rPr>
        <w:t>=</w:t>
      </w:r>
      <w:r>
        <w:rPr>
          <w:rStyle w:val="NormalTok"/>
        </w:rPr>
        <w:t xml:space="preserve"> LoggerFactory</w:t>
      </w:r>
      <w:r>
        <w:rPr>
          <w:rStyle w:val="OperatorTok"/>
        </w:rPr>
        <w:t>.</w:t>
      </w:r>
      <w:r>
        <w:rPr>
          <w:rStyle w:val="FunctionTok"/>
        </w:rPr>
        <w:t>getLogger</w:t>
      </w:r>
      <w:r>
        <w:rPr>
          <w:rStyle w:val="OperatorTok"/>
        </w:rPr>
        <w:t>(</w:t>
      </w:r>
      <w:r>
        <w:rPr>
          <w:rStyle w:val="NormalTok"/>
        </w:rPr>
        <w:t>LoggingExample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OperatorTok"/>
        </w:rPr>
        <w:t>(</w:t>
      </w:r>
      <w:r>
        <w:rPr>
          <w:rStyle w:val="StringTok"/>
        </w:rPr>
        <w:t>"</w:t>
      </w:r>
      <w:r w:rsidR="00F36634" w:rsidRPr="00F36634">
        <w:rPr>
          <w:rFonts w:ascii="Consolas" w:hAnsi="Consolas"/>
          <w:color w:val="4070A0"/>
          <w:sz w:val="22"/>
        </w:rPr>
        <w:t>Error message using SL4J Logge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>.</w:t>
      </w:r>
      <w:r>
        <w:rPr>
          <w:rStyle w:val="FunctionTok"/>
        </w:rPr>
        <w:t>warn</w:t>
      </w:r>
      <w:r>
        <w:rPr>
          <w:rStyle w:val="OperatorTok"/>
        </w:rPr>
        <w:t>(</w:t>
      </w:r>
      <w:r>
        <w:rPr>
          <w:rStyle w:val="StringTok"/>
        </w:rPr>
        <w:t>"</w:t>
      </w:r>
      <w:r w:rsidR="00F36634" w:rsidRPr="00F36634">
        <w:rPr>
          <w:rFonts w:ascii="Consolas" w:hAnsi="Consolas"/>
          <w:color w:val="4070A0"/>
          <w:sz w:val="22"/>
        </w:rPr>
        <w:t>Warning message using SL4J Logge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Log messages sent. Check console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79F4453" w14:textId="77777777" w:rsidR="0022009B" w:rsidRDefault="0022009B">
      <w:pPr>
        <w:pStyle w:val="FirstParagraph"/>
        <w:rPr>
          <w:b/>
          <w:bCs/>
        </w:rPr>
      </w:pPr>
    </w:p>
    <w:p w14:paraId="559C0B40" w14:textId="77777777" w:rsidR="0022009B" w:rsidRDefault="0022009B">
      <w:pPr>
        <w:pStyle w:val="FirstParagraph"/>
        <w:rPr>
          <w:b/>
          <w:bCs/>
        </w:rPr>
      </w:pPr>
    </w:p>
    <w:p w14:paraId="696CDF55" w14:textId="77777777" w:rsidR="0022009B" w:rsidRDefault="0022009B">
      <w:pPr>
        <w:pStyle w:val="FirstParagraph"/>
        <w:rPr>
          <w:b/>
          <w:bCs/>
        </w:rPr>
      </w:pPr>
    </w:p>
    <w:p w14:paraId="07EE7B94" w14:textId="10C0B871" w:rsidR="00E64124" w:rsidRPr="0022009B" w:rsidRDefault="00000000">
      <w:pPr>
        <w:pStyle w:val="FirstParagraph"/>
        <w:rPr>
          <w:b/>
          <w:bCs/>
        </w:rPr>
      </w:pPr>
      <w:r>
        <w:rPr>
          <w:b/>
          <w:bCs/>
        </w:rPr>
        <w:lastRenderedPageBreak/>
        <w:t>Output Screenshot:</w:t>
      </w:r>
    </w:p>
    <w:bookmarkEnd w:id="5"/>
    <w:p w14:paraId="60FE4C91" w14:textId="013B2060" w:rsidR="00E64124" w:rsidRDefault="00F36634">
      <w:pPr>
        <w:pStyle w:val="FirstParagraph"/>
      </w:pPr>
      <w:r>
        <w:rPr>
          <w:noProof/>
        </w:rPr>
        <w:drawing>
          <wp:inline distT="0" distB="0" distL="0" distR="0" wp14:anchorId="5455B0E1" wp14:editId="23071CE8">
            <wp:extent cx="5943600" cy="3148330"/>
            <wp:effectExtent l="0" t="0" r="0" b="0"/>
            <wp:docPr id="188125855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258555" name="Picture 188125855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12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76FA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E086986"/>
    <w:multiLevelType w:val="multilevel"/>
    <w:tmpl w:val="F7320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421058">
    <w:abstractNumId w:val="0"/>
  </w:num>
  <w:num w:numId="2" w16cid:durableId="2062095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4124"/>
    <w:rsid w:val="00021000"/>
    <w:rsid w:val="00043FF2"/>
    <w:rsid w:val="001979AC"/>
    <w:rsid w:val="0022009B"/>
    <w:rsid w:val="002D5481"/>
    <w:rsid w:val="002E5D75"/>
    <w:rsid w:val="00372AB5"/>
    <w:rsid w:val="003F3302"/>
    <w:rsid w:val="00453D27"/>
    <w:rsid w:val="004F5239"/>
    <w:rsid w:val="00512DA9"/>
    <w:rsid w:val="00555FB3"/>
    <w:rsid w:val="005A4624"/>
    <w:rsid w:val="0062234F"/>
    <w:rsid w:val="006440F5"/>
    <w:rsid w:val="006700CA"/>
    <w:rsid w:val="006A6FB2"/>
    <w:rsid w:val="00732033"/>
    <w:rsid w:val="0081302B"/>
    <w:rsid w:val="00876C5F"/>
    <w:rsid w:val="00897198"/>
    <w:rsid w:val="008A50A5"/>
    <w:rsid w:val="00902E83"/>
    <w:rsid w:val="009F4C3E"/>
    <w:rsid w:val="00A170A1"/>
    <w:rsid w:val="00A90630"/>
    <w:rsid w:val="00E249CC"/>
    <w:rsid w:val="00E31528"/>
    <w:rsid w:val="00E64124"/>
    <w:rsid w:val="00E95537"/>
    <w:rsid w:val="00EA1410"/>
    <w:rsid w:val="00EB090C"/>
    <w:rsid w:val="00EE3787"/>
    <w:rsid w:val="00F36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707E"/>
  <w15:docId w15:val="{93601C2E-94A6-4B88-A8D7-452A7DA0F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0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4</Pages>
  <Words>1570</Words>
  <Characters>8949</Characters>
  <Application>Microsoft Office Word</Application>
  <DocSecurity>0</DocSecurity>
  <Lines>74</Lines>
  <Paragraphs>20</Paragraphs>
  <ScaleCrop>false</ScaleCrop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amimul Ansari Maideen Batcha</cp:lastModifiedBy>
  <cp:revision>34</cp:revision>
  <dcterms:created xsi:type="dcterms:W3CDTF">2025-06-27T17:29:00Z</dcterms:created>
  <dcterms:modified xsi:type="dcterms:W3CDTF">2025-08-16T07:29:00Z</dcterms:modified>
</cp:coreProperties>
</file>